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7508A836" w:rsidR="00823BAE" w:rsidRDefault="005B7EA3" w:rsidP="0014722C">
      <w:pPr>
        <w:jc w:val="both"/>
      </w:pPr>
      <w:r>
        <w:t xml:space="preserve">Nachdem die Datei erstellt wurde, erscheint </w:t>
      </w:r>
      <w:r w:rsidR="00867072">
        <w:t>s</w:t>
      </w:r>
      <w:r>
        <w:t>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7D16134D" w:rsidR="002470BE" w:rsidRP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heraus und erstell</w:t>
      </w:r>
      <w:r w:rsidR="008869FE">
        <w:rPr>
          <w:rFonts w:ascii="Segoe UI" w:eastAsia="Times New Roman" w:hAnsi="Segoe UI" w:cs="Segoe UI"/>
          <w:sz w:val="21"/>
          <w:szCs w:val="21"/>
          <w:lang w:eastAsia="de-DE"/>
        </w:rPr>
        <w:t>en Sie</w:t>
      </w:r>
      <w:r w:rsidR="002470BE" w:rsidRPr="002470BE">
        <w:rPr>
          <w:rFonts w:ascii="Segoe UI" w:eastAsia="Times New Roman" w:hAnsi="Segoe UI" w:cs="Segoe UI"/>
          <w:sz w:val="21"/>
          <w:szCs w:val="21"/>
          <w:lang w:eastAsia="de-DE"/>
        </w:rPr>
        <w:t xml:space="preserve">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503883F" w14:textId="774BD159" w:rsidR="00166C23" w:rsidRDefault="00166C23" w:rsidP="00166C23"/>
    <w:p w14:paraId="1C7CDB92" w14:textId="77777777" w:rsidR="00DC6857" w:rsidRDefault="00DC6857" w:rsidP="00127D9C"/>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QUAJWTvEy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67072"/>
    <w:rsid w:val="00871119"/>
    <w:rsid w:val="00877674"/>
    <w:rsid w:val="008869FE"/>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F52"/>
    <w:rsid w:val="00B11BF0"/>
    <w:rsid w:val="00B30281"/>
    <w:rsid w:val="00B55FD2"/>
    <w:rsid w:val="00B568EB"/>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12AFE-5C97-4AF9-8B7F-9440D3AC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4</Words>
  <Characters>2804</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37</cp:revision>
  <cp:lastPrinted>2020-05-10T11:06:00Z</cp:lastPrinted>
  <dcterms:created xsi:type="dcterms:W3CDTF">2020-05-09T08:38:00Z</dcterms:created>
  <dcterms:modified xsi:type="dcterms:W3CDTF">2020-05-10T11:13:00Z</dcterms:modified>
</cp:coreProperties>
</file>